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517" w:type="pct"/>
        <w:tblInd w:w="-725" w:type="dxa"/>
        <w:tblLook w:val="04A0" w:firstRow="1" w:lastRow="0" w:firstColumn="1" w:lastColumn="0" w:noHBand="0" w:noVBand="1"/>
      </w:tblPr>
      <w:tblGrid>
        <w:gridCol w:w="7652"/>
        <w:gridCol w:w="7739"/>
      </w:tblGrid>
      <w:tr w:rsidR="00E01F23" w:rsidTr="00191DA7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  <w:bookmarkStart w:id="0" w:name="_GoBack"/>
        <w:bookmarkEnd w:id="0"/>
      </w:tr>
      <w:tr w:rsidR="00E321E1" w:rsidTr="00191DA7">
        <w:trPr>
          <w:trHeight w:val="296"/>
        </w:trPr>
        <w:tc>
          <w:tcPr>
            <w:tcW w:w="2486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191DA7">
        <w:trPr>
          <w:trHeight w:val="728"/>
        </w:trPr>
        <w:tc>
          <w:tcPr>
            <w:tcW w:w="2486" w:type="pct"/>
            <w:vAlign w:val="center"/>
          </w:tcPr>
          <w:p w:rsidR="00AB4A03" w:rsidRPr="00E01F23" w:rsidRDefault="00191DA7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vAlign w:val="center"/>
          </w:tcPr>
          <w:p w:rsidR="00AB4A03" w:rsidRPr="00E01F23" w:rsidRDefault="008B4B2B" w:rsidP="00472DD0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634365</wp:posOffset>
                  </wp:positionH>
                  <wp:positionV relativeFrom="paragraph">
                    <wp:posOffset>2540</wp:posOffset>
                  </wp:positionV>
                  <wp:extent cx="227330" cy="232410"/>
                  <wp:effectExtent l="0" t="0" r="127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2-EntryPoint-2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330" cy="232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 xml:space="preserve">The icon       is visible and enabled on the screen </w:t>
            </w:r>
          </w:p>
        </w:tc>
      </w:tr>
      <w:tr w:rsidR="002379EA" w:rsidTr="00191DA7">
        <w:trPr>
          <w:trHeight w:val="1397"/>
        </w:trPr>
        <w:tc>
          <w:tcPr>
            <w:tcW w:w="2486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14" w:type="pct"/>
          </w:tcPr>
          <w:p w:rsidR="002379EA" w:rsidRDefault="008B4B2B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: Enter </w:t>
            </w:r>
            <w:r w:rsidR="00431F50">
              <w:rPr>
                <w:sz w:val="28"/>
                <w:szCs w:val="28"/>
              </w:rPr>
              <w:t xml:space="preserve">your </w:t>
            </w:r>
            <w:r>
              <w:rPr>
                <w:sz w:val="28"/>
                <w:szCs w:val="28"/>
              </w:rPr>
              <w:t>n</w:t>
            </w:r>
            <w:r w:rsidR="00431F50">
              <w:rPr>
                <w:sz w:val="28"/>
                <w:szCs w:val="28"/>
              </w:rPr>
              <w:t xml:space="preserve">ote content on </w:t>
            </w:r>
            <w:r>
              <w:rPr>
                <w:sz w:val="28"/>
                <w:szCs w:val="28"/>
              </w:rPr>
              <w:t xml:space="preserve"> EditText with the hint “</w:t>
            </w:r>
            <w:r w:rsidRPr="008B4B2B">
              <w:rPr>
                <w:i/>
                <w:iCs/>
                <w:color w:val="FF0000"/>
                <w:sz w:val="28"/>
                <w:szCs w:val="28"/>
              </w:rPr>
              <w:t>Enter your note here</w:t>
            </w:r>
            <w:r>
              <w:rPr>
                <w:sz w:val="28"/>
                <w:szCs w:val="28"/>
              </w:rPr>
              <w:t>”</w:t>
            </w:r>
          </w:p>
          <w:p w:rsidR="008B4B2B" w:rsidRPr="00E01F23" w:rsidRDefault="008B4B2B" w:rsidP="00AB4A03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60288" behindDoc="0" locked="0" layoutInCell="1" allowOverlap="1" wp14:anchorId="19E15B67" wp14:editId="757C4CF1">
                  <wp:simplePos x="0" y="0"/>
                  <wp:positionH relativeFrom="column">
                    <wp:posOffset>1391686</wp:posOffset>
                  </wp:positionH>
                  <wp:positionV relativeFrom="paragraph">
                    <wp:posOffset>6985</wp:posOffset>
                  </wp:positionV>
                  <wp:extent cx="227330" cy="232410"/>
                  <wp:effectExtent l="0" t="0" r="127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2-EntryPoint-2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330" cy="232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 w:val="28"/>
                <w:szCs w:val="28"/>
              </w:rPr>
              <w:t xml:space="preserve">2: Click on the icon </w:t>
            </w:r>
          </w:p>
        </w:tc>
      </w:tr>
      <w:tr w:rsidR="00AB4A03" w:rsidTr="00191DA7">
        <w:tc>
          <w:tcPr>
            <w:tcW w:w="2486" w:type="pct"/>
            <w:vAlign w:val="center"/>
          </w:tcPr>
          <w:p w:rsidR="00AB4A03" w:rsidRPr="00E01F23" w:rsidRDefault="00191DA7" w:rsidP="008B4B2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14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580416" w:rsidTr="00191DA7">
        <w:tc>
          <w:tcPr>
            <w:tcW w:w="2486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191DA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191DA7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191DA7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191DA7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191DA7">
        <w:tc>
          <w:tcPr>
            <w:tcW w:w="2486" w:type="pct"/>
            <w:vAlign w:val="center"/>
          </w:tcPr>
          <w:p w:rsidR="00580416" w:rsidRPr="00E01F23" w:rsidRDefault="00580416" w:rsidP="00191D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191DA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191DA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191D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191DA7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191DA7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191D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191DA7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191D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191DA7">
              <w:rPr>
                <w:sz w:val="28"/>
                <w:szCs w:val="28"/>
              </w:rPr>
              <w:t xml:space="preserve">with this </w:t>
            </w:r>
            <w:r>
              <w:rPr>
                <w:sz w:val="28"/>
                <w:szCs w:val="28"/>
              </w:rPr>
              <w:t>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14" w:type="pct"/>
          </w:tcPr>
          <w:p w:rsidR="00580416" w:rsidRPr="00E01F23" w:rsidRDefault="00580416" w:rsidP="00671D9B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>
              <w:rPr>
                <w:sz w:val="28"/>
                <w:szCs w:val="28"/>
              </w:rPr>
              <w:t>employed</w:t>
            </w:r>
            <w:r w:rsidR="00671D9B" w:rsidRPr="00E01F23">
              <w:rPr>
                <w:sz w:val="28"/>
                <w:szCs w:val="28"/>
              </w:rPr>
              <w:t xml:space="preserve"> GUI </w:t>
            </w:r>
            <w:r w:rsidR="00671D9B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191DA7" w:rsidP="00191D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 w:rsidR="00580416">
              <w:rPr>
                <w:sz w:val="28"/>
                <w:szCs w:val="28"/>
              </w:rPr>
              <w:t>understandable</w:t>
            </w:r>
            <w:r w:rsidR="00580416"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191DA7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191DA7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191DA7">
              <w:rPr>
                <w:sz w:val="28"/>
                <w:szCs w:val="28"/>
              </w:rPr>
              <w:t>exit</w:t>
            </w:r>
            <w:r w:rsidR="00191DA7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191DA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191DA7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>this GUI oracle, please mention it: ……………………………………………………………………………………………..</w:t>
            </w:r>
          </w:p>
        </w:tc>
      </w:tr>
      <w:tr w:rsidR="00580416" w:rsidTr="00191DA7">
        <w:trPr>
          <w:trHeight w:val="494"/>
        </w:trPr>
        <w:tc>
          <w:tcPr>
            <w:tcW w:w="2486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14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191DA7">
        <w:tc>
          <w:tcPr>
            <w:tcW w:w="2486" w:type="pct"/>
            <w:vAlign w:val="center"/>
          </w:tcPr>
          <w:p w:rsidR="00580416" w:rsidRDefault="00191DA7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198748" cy="3908413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C12-EntryPoint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078" cy="3926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14" w:type="pct"/>
            <w:vAlign w:val="center"/>
          </w:tcPr>
          <w:p w:rsidR="00580416" w:rsidRDefault="00580416" w:rsidP="00580416">
            <w:pPr>
              <w:jc w:val="center"/>
              <w:rPr>
                <w:noProof/>
              </w:rPr>
            </w:pP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2132" w:rsidRDefault="00E32132" w:rsidP="00E01F23">
      <w:pPr>
        <w:spacing w:after="0" w:line="240" w:lineRule="auto"/>
      </w:pPr>
      <w:r>
        <w:separator/>
      </w:r>
    </w:p>
  </w:endnote>
  <w:endnote w:type="continuationSeparator" w:id="0">
    <w:p w:rsidR="00E32132" w:rsidRDefault="00E32132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4B2B" w:rsidRDefault="008B4B2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4B2B" w:rsidRDefault="008B4B2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4B2B" w:rsidRDefault="008B4B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2132" w:rsidRDefault="00E32132" w:rsidP="00E01F23">
      <w:pPr>
        <w:spacing w:after="0" w:line="240" w:lineRule="auto"/>
      </w:pPr>
      <w:r>
        <w:separator/>
      </w:r>
    </w:p>
  </w:footnote>
  <w:footnote w:type="continuationSeparator" w:id="0">
    <w:p w:rsidR="00E32132" w:rsidRDefault="00E32132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4B2B" w:rsidRDefault="008B4B2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71314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2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156A24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Notepad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8B4B2B" w:rsidRDefault="008B4B2B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Editor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8B4B2B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SaveNote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4B2B" w:rsidRDefault="008B4B2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DWgDgrYmELQAAAA=="/>
  </w:docVars>
  <w:rsids>
    <w:rsidRoot w:val="00E01F23"/>
    <w:rsid w:val="0000387B"/>
    <w:rsid w:val="00031F5C"/>
    <w:rsid w:val="00092E66"/>
    <w:rsid w:val="000C2EC5"/>
    <w:rsid w:val="001534E3"/>
    <w:rsid w:val="00156A24"/>
    <w:rsid w:val="00186A2D"/>
    <w:rsid w:val="00191DA7"/>
    <w:rsid w:val="002379EA"/>
    <w:rsid w:val="002B2005"/>
    <w:rsid w:val="002C4686"/>
    <w:rsid w:val="003B2CDA"/>
    <w:rsid w:val="00431F50"/>
    <w:rsid w:val="00472DD0"/>
    <w:rsid w:val="00480A75"/>
    <w:rsid w:val="00494FDD"/>
    <w:rsid w:val="004B356A"/>
    <w:rsid w:val="00580416"/>
    <w:rsid w:val="005B6302"/>
    <w:rsid w:val="0061337E"/>
    <w:rsid w:val="00671D9B"/>
    <w:rsid w:val="006778AB"/>
    <w:rsid w:val="006B3A87"/>
    <w:rsid w:val="006F5625"/>
    <w:rsid w:val="00713143"/>
    <w:rsid w:val="00740397"/>
    <w:rsid w:val="007C447C"/>
    <w:rsid w:val="007C533E"/>
    <w:rsid w:val="00835F35"/>
    <w:rsid w:val="008665EF"/>
    <w:rsid w:val="008B4B2B"/>
    <w:rsid w:val="008F1DC5"/>
    <w:rsid w:val="009E381C"/>
    <w:rsid w:val="00AB386A"/>
    <w:rsid w:val="00AB4A03"/>
    <w:rsid w:val="00BD0A1D"/>
    <w:rsid w:val="00C336B2"/>
    <w:rsid w:val="00CB5343"/>
    <w:rsid w:val="00CC2B22"/>
    <w:rsid w:val="00D209A8"/>
    <w:rsid w:val="00DB0CBF"/>
    <w:rsid w:val="00DF213F"/>
    <w:rsid w:val="00E01F23"/>
    <w:rsid w:val="00E31467"/>
    <w:rsid w:val="00E32132"/>
    <w:rsid w:val="00E321E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5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7</cp:revision>
  <dcterms:created xsi:type="dcterms:W3CDTF">2023-10-24T08:39:00Z</dcterms:created>
  <dcterms:modified xsi:type="dcterms:W3CDTF">2023-12-24T10:39:00Z</dcterms:modified>
</cp:coreProperties>
</file>